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-emmeans</w:t>
      </w:r>
    </w:p>
    <w:p>
      <w:pPr>
        <w:pStyle w:val="Date"/>
      </w:pPr>
      <w:r>
        <w:t xml:space="preserve">2022-09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means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means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means_data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ender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est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est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est_dat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_no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1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nona1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chosen_nona1, is.numeric)</w:t>
      </w:r>
    </w:p>
    <w:p>
      <w:pPr>
        <w:pStyle w:val="SourceCode"/>
      </w:pP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chosennona1_num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_means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_means)</w:t>
      </w:r>
      <w:r>
        <w:br/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_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NormalTok"/>
        </w:rPr>
        <w:t xml:space="preserve">rowname)</w:t>
      </w:r>
    </w:p>
    <w:p>
      <w:pPr>
        <w:pStyle w:val="FirstParagraph"/>
      </w:pPr>
      <w:r>
        <w:t xml:space="preserve">GENDER</w:t>
      </w:r>
    </w:p>
    <w:p>
      <w:pPr>
        <w:pStyle w:val="SourceCode"/>
      </w:pPr>
      <w:r>
        <w:rPr>
          <w:rStyle w:val="NormalTok"/>
        </w:rPr>
        <w:t xml:space="preserve">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primary ge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8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Female/Other) - M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_f_minus_m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4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_f_minus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/Other - Mal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ea36949-11aa-4b7b-bff4-2c106a94c2b2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ea36949-11aa-4b7b-bff4-2c106a94c2b2"/>
      <w:r>
        <w:t xml:space="preserve">: </w:t>
      </w:r>
      <w:r>
        <w:t xml:space="preserve">Female/Other - Mal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74e-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6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475e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3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02e-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6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457e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6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3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456e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70e-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3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57e-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44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61e-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182e-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.6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51e-1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_m_minus_f$percent_diff &lt;- g_m_minus_f$percent_diff*(-1)</w:t>
      </w:r>
      <w:r>
        <w:br/>
      </w:r>
      <w:r>
        <w:br/>
      </w:r>
      <w:r>
        <w:rPr>
          <w:rStyle w:val="CommentTok"/>
        </w:rPr>
        <w:t xml:space="preserve">#g_m_minus_f$contrastx &lt;- "Male - Female/Other"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5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g_m_minus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- Female/Other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8a7bd6b-9367-4cf2-a693-ccec84414e5f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8a7bd6b-9367-4cf2-a693-ccec84414e5f"/>
      <w:r>
        <w:t xml:space="preserve">: </w:t>
      </w:r>
      <w:r>
        <w:t xml:space="preserve">Male - Female/Other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74e-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475e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3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02e-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6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457e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3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456e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70e-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57e-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44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61e-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182e-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51e-1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6</w:t>
            </w:r>
          </w:p>
        </w:tc>
      </w:tr>
    </w:tbl>
    <w:p>
      <w:pPr>
        <w:pStyle w:val="BodyText"/>
      </w:pPr>
      <w:r>
        <w:t xml:space="preserve">AGE</w:t>
      </w:r>
    </w:p>
    <w:p>
      <w:pPr>
        <w:pStyle w:val="SourceCode"/>
      </w:pPr>
      <w:r>
        <w:rPr>
          <w:rStyle w:val="NormalTok"/>
        </w:rPr>
        <w:t xml:space="preserve">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e_means_data$measure &lt;- fct_reorder(age_means_data$measure, age_means_data$emmean, .desc=FALSE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46184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ag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rPr>
          <w:rStyle w:val="CommentTok"/>
        </w:rPr>
        <w:t xml:space="preserve">#age_est_data1$percent_diff &lt;- (age_est_data1$prop_diff)*100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age_est_data1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-Related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9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37-54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55-72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37-54) - (55-72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est_data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-Related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2e7ae5-fb9c-457f-a99b-3175a476a940" w:name="unnamed-chunk-1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2e7ae5-fb9c-457f-a99b-3175a476a940"/>
      <w:r>
        <w:t xml:space="preserve">: </w:t>
      </w:r>
      <w:r>
        <w:t xml:space="preserve">Age-Related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5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6</w:t>
            </w:r>
          </w:p>
        </w:tc>
      </w:tr>
      <w:tr>
        <w:trPr>
          <w:cantSplit/>
          <w:trHeight w:val="35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7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0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9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804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4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05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0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0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3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96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1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6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0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2</w:t>
            </w:r>
          </w:p>
        </w:tc>
      </w:tr>
      <w:tr>
        <w:trPr>
          <w:cantSplit/>
          <w:trHeight w:val="35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</w:t>
            </w:r>
          </w:p>
        </w:tc>
      </w:tr>
      <w:tr>
        <w:trPr>
          <w:cantSplit/>
          <w:trHeight w:val="35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0</w:t>
            </w:r>
          </w:p>
        </w:tc>
      </w:tr>
      <w:tr>
        <w:trPr>
          <w:cantSplit/>
          <w:trHeight w:val="35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7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  <w:tr>
        <w:trPr>
          <w:cantSplit/>
          <w:trHeight w:val="35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6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</w:t>
            </w:r>
          </w:p>
        </w:tc>
      </w:tr>
      <w:tr>
        <w:trPr>
          <w:cantSplit/>
          <w:trHeight w:val="355" w:hRule="auto"/>
        </w:trPr>
        body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1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0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37-54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6c720f-0af9-4319-9f4b-82531f48c8f5" w:name="unnamed-chunk-2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6c720f-0af9-4319-9f4b-82531f48c8f5"/>
      <w:r>
        <w:t xml:space="preserve">: </w:t>
      </w:r>
      <w:r>
        <w:t xml:space="preserve">(18-36) - (37-54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5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6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9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05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0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3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96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1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6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61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</w:t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_v_y$percent_diff &lt;- m_v_y$percent_diff*(-1)</w:t>
      </w:r>
      <w:r>
        <w:br/>
      </w:r>
      <w:r>
        <w:br/>
      </w:r>
      <w:r>
        <w:rPr>
          <w:rStyle w:val="CommentTok"/>
        </w:rPr>
        <w:t xml:space="preserve">#m_v_y$contrastx &lt;- "(37-54) - (18-36)"</w:t>
      </w:r>
      <w:r>
        <w:br/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1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m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18-36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3ea7fe8-763b-4695-bf13-848cb0964b29" w:name="unnamed-chunk-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3ea7fe8-763b-4695-bf13-848cb0964b29"/>
      <w:r>
        <w:t xml:space="preserve">: </w:t>
      </w:r>
      <w:r>
        <w:t xml:space="preserve">(37-54) - (18-36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5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9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05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0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3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96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1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6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61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2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55-72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5027b75-1f4d-4ac2-b36d-2b0d4decd711" w:name="unnamed-chunk-2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5027b75-1f4d-4ac2-b36d-2b0d4decd711"/>
      <w:r>
        <w:t xml:space="preserve">: </w:t>
      </w:r>
      <w:r>
        <w:t xml:space="preserve">(18-36) - (55-72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7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0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804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4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0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0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0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1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</w:t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_v_y$percent_diff &lt;- o_v_y$percent_diff*(-1)</w:t>
      </w:r>
      <w:r>
        <w:br/>
      </w:r>
      <w:r>
        <w:br/>
      </w:r>
      <w:r>
        <w:rPr>
          <w:rStyle w:val="CommentTok"/>
        </w:rPr>
        <w:t xml:space="preserve">#o_v_y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3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o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91effb-b481-4f5e-8eda-fa37cf7d7d7d" w:name="unnamed-chunk-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91effb-b481-4f5e-8eda-fa37cf7d7d7d"/>
      <w:r>
        <w:t xml:space="preserve">: </w:t>
      </w:r>
      <w:r>
        <w:t xml:space="preserve">(55-72) - (18-36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7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0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804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0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0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0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1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4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4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55-72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609078-8812-473a-9211-cc8e6f82b0dd" w:name="unnamed-chunk-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609078-8812-473a-9211-cc8e6f82b0dd"/>
      <w:r>
        <w:t xml:space="preserve">: </w:t>
      </w:r>
      <w:r>
        <w:t xml:space="preserve">(37-54) - (55-72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77e-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</w:t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_v_m$percent_diff &lt;- o_v_m$percent_diff*(-1)</w:t>
      </w:r>
      <w:r>
        <w:br/>
      </w:r>
      <w:r>
        <w:br/>
      </w:r>
      <w:r>
        <w:rPr>
          <w:rStyle w:val="CommentTok"/>
        </w:rPr>
        <w:t xml:space="preserve">#o_v_m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5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o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a41d8e-57d0-4e18-9268-6a317ce5e0af" w:name="unnamed-chunk-2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a41d8e-57d0-4e18-9268-6a317ce5e0af"/>
      <w:r>
        <w:t xml:space="preserve">: </w:t>
      </w:r>
      <w:r>
        <w:t xml:space="preserve">(55-72) - (18-36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77e-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</w:tbl>
    <w:p>
      <w:pPr>
        <w:pStyle w:val="BodyText"/>
      </w:pPr>
      <w:r>
        <w:t xml:space="preserve">RACE/ETHNICITY</w:t>
      </w:r>
    </w:p>
    <w:p>
      <w:pPr>
        <w:pStyle w:val="SourceCode"/>
      </w:pPr>
      <w:r>
        <w:rPr>
          <w:rStyle w:val="NormalTok"/>
        </w:rPr>
        <w:t xml:space="preserve">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6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ace_means_data$measure &lt;- fct_reorder(race_means_data$measure, race_means_data$emmean, .desc=FALSE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461846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rac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NormalTok"/>
        </w:rPr>
        <w:t xml:space="preserve">rac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race_est_data1$percent_diff &lt;- (race_est_data1$prop_diff) * 100</w:t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2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2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Black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77e47d-075d-44e4-8626-5e2556af120e" w:name="unnamed-chunk-3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77e47d-075d-44e4-8626-5e2556af120e"/>
      <w:r>
        <w:t xml:space="preserve">: </w:t>
      </w:r>
      <w:r>
        <w:t xml:space="preserve">Asian - Black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79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4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7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6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9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0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0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4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6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03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1.1$percent_diff &lt;- race1.1$percent_diff*(-1)</w:t>
      </w:r>
      <w:r>
        <w:br/>
      </w:r>
      <w:r>
        <w:br/>
      </w:r>
      <w:r>
        <w:rPr>
          <w:rStyle w:val="CommentTok"/>
        </w:rPr>
        <w:t xml:space="preserve">#race1.1$contrastx &lt;- "Black - Asian"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3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3-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e53c7a-3a5b-401e-bc13-8c7f1b85808a" w:name="unnamed-chunk-3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e53c7a-3a5b-401e-bc13-8c7f1b85808a"/>
      <w:r>
        <w:t xml:space="preserve">: </w:t>
      </w:r>
      <w:r>
        <w:t xml:space="preserve">Black - Asian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79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4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6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9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0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4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4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6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03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Latin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4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LatinX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9a03979-c70c-4276-9f3f-2951b9553fad" w:name="unnamed-chunk-3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9a03979-c70c-4276-9f3f-2951b9553fad"/>
      <w:r>
        <w:t xml:space="preserve">: </w:t>
      </w:r>
      <w:r>
        <w:t xml:space="preserve">Asian - LatinX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429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24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7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94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2.1$percent_diff &lt;- race2.1$percent_diff*(-1)</w:t>
      </w:r>
      <w:r>
        <w:br/>
      </w:r>
      <w:r>
        <w:br/>
      </w:r>
      <w:r>
        <w:rPr>
          <w:rStyle w:val="CommentTok"/>
        </w:rPr>
        <w:t xml:space="preserve">#race2.1$contrastx &lt;- "LatinX - Asian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5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5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79a2985-f78d-494d-9a28-93f10ddb1ac4" w:name="unnamed-chunk-3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79a2985-f78d-494d-9a28-93f10ddb1ac4"/>
      <w:r>
        <w:t xml:space="preserve">: </w:t>
      </w:r>
      <w:r>
        <w:t xml:space="preserve">LatinX - Asian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429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24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94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6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fb987a8-98c3-4a08-9654-1cb99bc9f3b3" w:name="unnamed-chunk-3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fb987a8-98c3-4a08-9654-1cb99bc9f3b3"/>
      <w:r>
        <w:t xml:space="preserve">: </w:t>
      </w:r>
      <w:r>
        <w:t xml:space="preserve">Asian - whit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01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4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7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90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7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964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3.1$percent_diff &lt;- race3.1$percent_diff*(-1)</w:t>
      </w:r>
      <w:r>
        <w:br/>
      </w:r>
      <w:r>
        <w:br/>
      </w:r>
      <w:r>
        <w:rPr>
          <w:rStyle w:val="CommentTok"/>
        </w:rPr>
        <w:t xml:space="preserve">#race3.1$contrastx &lt;- "white - Asian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7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7-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0ae3b5d-9668-467e-b5d0-5d514f0010fd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0ae3b5d-9668-467e-b5d0-5d514f0010fd"/>
      <w:r>
        <w:t xml:space="preserve">: </w:t>
      </w:r>
      <w:r>
        <w:t xml:space="preserve">white - Asian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01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4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7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6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90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964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Latin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8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8-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LatinX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dec88a7-2a63-4cc5-9699-0afe64f2d12a" w:name="unnamed-chunk-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ec88a7-2a63-4cc5-9699-0afe64f2d12a"/>
      <w:r>
        <w:t xml:space="preserve">: </w:t>
      </w:r>
      <w:r>
        <w:t xml:space="preserve">Black - LatinX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43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84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</w:t>
            </w:r>
          </w:p>
        </w:tc>
      </w:tr>
      <w:tr>
        <w:trPr>
          <w:cantSplit/>
          <w:trHeight w:val="3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95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01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1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27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7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8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989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7</w:t>
            </w:r>
          </w:p>
        </w:tc>
      </w:tr>
      <w:tr>
        <w:trPr>
          <w:cantSplit/>
          <w:trHeight w:val="355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53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4.1$percent_diff &lt;- race4.1$percent_diff*(-1)</w:t>
      </w:r>
      <w:r>
        <w:br/>
      </w:r>
      <w:r>
        <w:br/>
      </w:r>
      <w:r>
        <w:rPr>
          <w:rStyle w:val="CommentTok"/>
        </w:rPr>
        <w:t xml:space="preserve">#race4.1$contrastx &lt;- "LatinX - Black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Black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9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Black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9-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Black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d366ae-a544-453a-8e2f-5f8b2f328487" w:name="unnamed-chunk-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d366ae-a544-453a-8e2f-5f8b2f328487"/>
      <w:r>
        <w:t xml:space="preserve">: </w:t>
      </w:r>
      <w:r>
        <w:t xml:space="preserve">LatinX - Black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43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84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</w:t>
            </w:r>
          </w:p>
        </w:tc>
      </w:tr>
      <w:tr>
        <w:trPr>
          <w:cantSplit/>
          <w:trHeight w:val="3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95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01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1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27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7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8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989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7</w:t>
            </w:r>
          </w:p>
        </w:tc>
      </w:tr>
      <w:tr>
        <w:trPr>
          <w:cantSplit/>
          <w:trHeight w:val="355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53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0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0-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Other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8736198-9ccc-4bf1-b530-1a1b568d3081" w:name="unnamed-chunk-4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8736198-9ccc-4bf1-b530-1a1b568d3081"/>
      <w:r>
        <w:t xml:space="preserve">: </w:t>
      </w:r>
      <w:r>
        <w:t xml:space="preserve">Black - Other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</w:t>
            </w:r>
          </w:p>
        </w:tc>
      </w:tr>
      <w:tr>
        <w:trPr>
          <w:cantSplit/>
          <w:trHeight w:val="35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7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6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1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23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1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1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c26ec0d-bdc0-4e89-a457-68b8fa7d5b2f" w:name="unnamed-chunk-4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c26ec0d-bdc0-4e89-a457-68b8fa7d5b2f"/>
      <w:r>
        <w:t xml:space="preserve">: </w:t>
      </w:r>
      <w:r>
        <w:t xml:space="preserve">Black - whit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49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216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</w:t>
            </w:r>
          </w:p>
        </w:tc>
      </w:tr>
      <w:tr>
        <w:trPr>
          <w:cantSplit/>
          <w:trHeight w:val="3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22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6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89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4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67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</w:t>
            </w:r>
          </w:p>
        </w:tc>
      </w:tr>
      <w:tr>
        <w:trPr>
          <w:cantSplit/>
          <w:trHeight w:val="3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7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13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0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7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55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80e-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X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2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2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f074f17-6bd3-4097-bf1f-f7a394f8d334" w:name="unnamed-chunk-4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f074f17-6bd3-4097-bf1f-f7a394f8d334"/>
      <w:r>
        <w:t xml:space="preserve">: </w:t>
      </w:r>
      <w:r>
        <w:t xml:space="preserve">LatinX - whit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66e-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Other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3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Other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3-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9cc65f4-153e-47c7-a2fd-d25751ef408a" w:name="unnamed-chunk-4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9cc65f4-153e-47c7-a2fd-d25751ef408a"/>
      <w:r>
        <w:t xml:space="preserve">: </w:t>
      </w:r>
      <w:r>
        <w:t xml:space="preserve">Other - whit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1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428e-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-emmeans</dc:title>
  <dc:creator/>
  <cp:keywords/>
  <dcterms:created xsi:type="dcterms:W3CDTF">2022-09-27T20:42:59Z</dcterms:created>
  <dcterms:modified xsi:type="dcterms:W3CDTF">2022-09-27T20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</Properties>
</file>